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6664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187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614215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S BAN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5 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0: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66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 104826, 24898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lcony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187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4Z</dcterms:created>
  <dcterms:modified xsi:type="dcterms:W3CDTF">2024-04-25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